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1737" w:rsidRDefault="00D23765" w:rsidP="00D23765">
      <w:pPr>
        <w:rPr>
          <w:lang w:val="en-US"/>
        </w:rPr>
      </w:pPr>
      <w:r>
        <w:rPr>
          <w:lang w:val="en-US"/>
        </w:rPr>
        <w:t>Security:</w:t>
      </w:r>
    </w:p>
    <w:p w:rsidR="00D23765" w:rsidRDefault="00D23765" w:rsidP="00D23765">
      <w:pPr>
        <w:rPr>
          <w:lang w:val="en-US"/>
        </w:rPr>
      </w:pPr>
    </w:p>
    <w:p w:rsidR="00D23765" w:rsidRDefault="00D23765" w:rsidP="00D23765">
      <w:pPr>
        <w:rPr>
          <w:lang w:val="en-US"/>
        </w:rPr>
      </w:pPr>
      <w:r>
        <w:rPr>
          <w:lang w:val="en-US"/>
        </w:rPr>
        <w:t>I used in memory security and created two users.</w:t>
      </w:r>
    </w:p>
    <w:p w:rsidR="00D23765" w:rsidRDefault="00D23765" w:rsidP="00D23765">
      <w:pPr>
        <w:rPr>
          <w:lang w:val="en-US"/>
        </w:rPr>
      </w:pPr>
    </w:p>
    <w:p w:rsidR="00D23765" w:rsidRDefault="00D23765" w:rsidP="00D23765">
      <w:pPr>
        <w:pStyle w:val="ListParagraph"/>
        <w:numPr>
          <w:ilvl w:val="0"/>
          <w:numId w:val="2"/>
        </w:numPr>
        <w:rPr>
          <w:lang w:val="en-US"/>
        </w:rPr>
      </w:pPr>
      <w:hyperlink r:id="rId5" w:history="1">
        <w:r w:rsidRPr="00E20803">
          <w:rPr>
            <w:rStyle w:val="Hyperlink"/>
            <w:lang w:val="en-US"/>
          </w:rPr>
          <w:t>admin@gmail.com</w:t>
        </w:r>
      </w:hyperlink>
      <w:r>
        <w:rPr>
          <w:lang w:val="en-US"/>
        </w:rPr>
        <w:t xml:space="preserve"> : password (All permissions)</w:t>
      </w:r>
    </w:p>
    <w:p w:rsidR="00D23765" w:rsidRDefault="00D23765" w:rsidP="00D23765">
      <w:pPr>
        <w:pStyle w:val="ListParagraph"/>
        <w:numPr>
          <w:ilvl w:val="0"/>
          <w:numId w:val="2"/>
        </w:numPr>
        <w:rPr>
          <w:lang w:val="en-US"/>
        </w:rPr>
      </w:pPr>
      <w:hyperlink r:id="rId6" w:history="1">
        <w:r w:rsidRPr="00E20803">
          <w:rPr>
            <w:rStyle w:val="Hyperlink"/>
            <w:lang w:val="en-US"/>
          </w:rPr>
          <w:t>user@gmail.com</w:t>
        </w:r>
      </w:hyperlink>
      <w:r>
        <w:rPr>
          <w:lang w:val="en-US"/>
        </w:rPr>
        <w:t xml:space="preserve"> : password (View Permissions)</w:t>
      </w:r>
    </w:p>
    <w:p w:rsidR="00D23765" w:rsidRDefault="00D23765" w:rsidP="00D23765">
      <w:pPr>
        <w:rPr>
          <w:lang w:val="en-US"/>
        </w:rPr>
      </w:pPr>
    </w:p>
    <w:p w:rsidR="00D23765" w:rsidRDefault="00D23765" w:rsidP="00D23765">
      <w:pPr>
        <w:rPr>
          <w:lang w:val="en-US"/>
        </w:rPr>
      </w:pPr>
      <w:r>
        <w:rPr>
          <w:lang w:val="en-US"/>
        </w:rPr>
        <w:t xml:space="preserve">Scenarios: </w:t>
      </w: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ogin credentials not provided gives the 401 error.</w:t>
      </w:r>
    </w:p>
    <w:p w:rsidR="00D23765" w:rsidRDefault="00D23765" w:rsidP="00D23765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2F928A83" wp14:editId="4024B0E8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765" w:rsidRDefault="00D23765" w:rsidP="00D23765">
      <w:pPr>
        <w:rPr>
          <w:lang w:val="en-US"/>
        </w:rPr>
      </w:pP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et All the car details with user credentials.</w:t>
      </w:r>
    </w:p>
    <w:p w:rsidR="00D23765" w:rsidRPr="00D23765" w:rsidRDefault="00D23765" w:rsidP="00D23765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36835AD5" wp14:editId="21F268BF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eck with admin credentials. It’s retrieving the data.</w:t>
      </w:r>
    </w:p>
    <w:p w:rsidR="00D23765" w:rsidRPr="00D23765" w:rsidRDefault="00D23765" w:rsidP="00D23765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39C681D0" wp14:editId="07719C69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765" w:rsidRDefault="00D23765" w:rsidP="00D23765">
      <w:pPr>
        <w:rPr>
          <w:lang w:val="en-US"/>
        </w:rPr>
      </w:pP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Get Car Details </w:t>
      </w:r>
      <w:proofErr w:type="gramStart"/>
      <w:r>
        <w:rPr>
          <w:lang w:val="en-US"/>
        </w:rPr>
        <w:t>By</w:t>
      </w:r>
      <w:proofErr w:type="gramEnd"/>
      <w:r>
        <w:rPr>
          <w:lang w:val="en-US"/>
        </w:rPr>
        <w:t xml:space="preserve"> Id. Pass user credentials.</w:t>
      </w:r>
    </w:p>
    <w:p w:rsidR="00D23765" w:rsidRDefault="00D23765" w:rsidP="00D23765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5972A44A" wp14:editId="37BA0A2F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Get car details </w:t>
      </w:r>
      <w:proofErr w:type="gramStart"/>
      <w:r>
        <w:rPr>
          <w:lang w:val="en-US"/>
        </w:rPr>
        <w:t>By</w:t>
      </w:r>
      <w:proofErr w:type="gramEnd"/>
      <w:r>
        <w:rPr>
          <w:lang w:val="en-US"/>
        </w:rPr>
        <w:t xml:space="preserve"> Id. Check with admin credentials.</w:t>
      </w:r>
    </w:p>
    <w:p w:rsidR="00D23765" w:rsidRDefault="00D23765" w:rsidP="00D23765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71B603CD" wp14:editId="206D205C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ass invalid id and try to get the credentials.</w:t>
      </w:r>
    </w:p>
    <w:p w:rsidR="00D23765" w:rsidRPr="00D23765" w:rsidRDefault="00D23765" w:rsidP="00D23765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433933BE" wp14:editId="120B4488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3765" w:rsidRPr="00D23765" w:rsidRDefault="00D23765" w:rsidP="00D23765">
      <w:pPr>
        <w:rPr>
          <w:lang w:val="en-US"/>
        </w:rPr>
      </w:pPr>
    </w:p>
    <w:p w:rsidR="00D23765" w:rsidRDefault="00D23765" w:rsidP="00D2376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Save the car details with user credentials will give 403 error code and user don’t have rights to create the </w:t>
      </w:r>
      <w:r w:rsidR="00AF0FDE">
        <w:rPr>
          <w:lang w:val="en-US"/>
        </w:rPr>
        <w:t>object.</w:t>
      </w:r>
    </w:p>
    <w:p w:rsidR="00AF0FDE" w:rsidRDefault="00AF0FDE" w:rsidP="00AF0FDE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0A3EFAC8" wp14:editId="4C038CCF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FDE" w:rsidRDefault="00AF0FDE" w:rsidP="00AF0FDE">
      <w:pPr>
        <w:rPr>
          <w:lang w:val="en-US"/>
        </w:rPr>
      </w:pPr>
    </w:p>
    <w:p w:rsidR="00AF0FDE" w:rsidRDefault="00AF0FDE" w:rsidP="00AF0FD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Save User details with admin credentials it will provide 201 status code and will return created resource id.</w:t>
      </w:r>
    </w:p>
    <w:p w:rsidR="00006BE2" w:rsidRDefault="00AF0FDE" w:rsidP="00AF0FDE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366915A0" wp14:editId="05390856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2" w:rsidRDefault="00006BE2" w:rsidP="00AF0FDE">
      <w:pPr>
        <w:rPr>
          <w:lang w:val="en-US"/>
        </w:rPr>
      </w:pPr>
    </w:p>
    <w:p w:rsidR="00AF0FDE" w:rsidRDefault="00006BE2" w:rsidP="00006BE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pdate car details with user role it will give 403 error.</w:t>
      </w:r>
    </w:p>
    <w:p w:rsidR="00006BE2" w:rsidRDefault="00006BE2" w:rsidP="00006BE2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28656679" wp14:editId="00131B0F">
            <wp:extent cx="5731510" cy="322262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2" w:rsidRDefault="00006BE2" w:rsidP="00006BE2">
      <w:pPr>
        <w:rPr>
          <w:lang w:val="en-US"/>
        </w:rPr>
      </w:pPr>
    </w:p>
    <w:p w:rsidR="00006BE2" w:rsidRDefault="00006BE2" w:rsidP="00006BE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pdate car details with admin credentials, successfully update the details and return 200 status code.</w:t>
      </w:r>
    </w:p>
    <w:p w:rsidR="00006BE2" w:rsidRDefault="00006BE2" w:rsidP="00006BE2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36E5EFB9" wp14:editId="5F2A2FAD">
            <wp:extent cx="5731510" cy="32226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2" w:rsidRDefault="00006BE2" w:rsidP="00006BE2">
      <w:pPr>
        <w:rPr>
          <w:lang w:val="en-US"/>
        </w:rPr>
      </w:pPr>
    </w:p>
    <w:p w:rsidR="00006BE2" w:rsidRDefault="00006BE2" w:rsidP="00006BE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lete car details with existing id. And use user credentials it will give 403 error. User don’t have rights to delete the item.</w:t>
      </w:r>
    </w:p>
    <w:p w:rsidR="00006BE2" w:rsidRDefault="00006BE2" w:rsidP="00006BE2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0339EF44" wp14:editId="6E6FEA01">
            <wp:extent cx="5731510" cy="32226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2" w:rsidRDefault="00006BE2" w:rsidP="00006BE2">
      <w:pPr>
        <w:rPr>
          <w:lang w:val="en-US"/>
        </w:rPr>
      </w:pPr>
    </w:p>
    <w:p w:rsidR="00006BE2" w:rsidRDefault="00006BE2" w:rsidP="00A37D07">
      <w:pPr>
        <w:pStyle w:val="ListParagraph"/>
        <w:numPr>
          <w:ilvl w:val="0"/>
          <w:numId w:val="3"/>
        </w:numPr>
        <w:rPr>
          <w:lang w:val="en-US"/>
        </w:rPr>
      </w:pPr>
      <w:r w:rsidRPr="00006BE2">
        <w:rPr>
          <w:lang w:val="en-US"/>
        </w:rPr>
        <w:t xml:space="preserve">Delete </w:t>
      </w:r>
      <w:r w:rsidRPr="00006BE2">
        <w:rPr>
          <w:lang w:val="en-US"/>
        </w:rPr>
        <w:t xml:space="preserve">car details with existing id. And use </w:t>
      </w:r>
      <w:r w:rsidRPr="00006BE2">
        <w:rPr>
          <w:lang w:val="en-US"/>
        </w:rPr>
        <w:t>admin</w:t>
      </w:r>
      <w:r w:rsidRPr="00006BE2">
        <w:rPr>
          <w:lang w:val="en-US"/>
        </w:rPr>
        <w:t xml:space="preserve"> credentials it will give </w:t>
      </w:r>
      <w:proofErr w:type="gramStart"/>
      <w:r w:rsidRPr="00006BE2">
        <w:rPr>
          <w:lang w:val="en-US"/>
        </w:rPr>
        <w:t>200</w:t>
      </w:r>
      <w:r w:rsidRPr="00006BE2">
        <w:rPr>
          <w:lang w:val="en-US"/>
        </w:rPr>
        <w:t xml:space="preserve"> </w:t>
      </w:r>
      <w:r>
        <w:rPr>
          <w:lang w:val="en-US"/>
        </w:rPr>
        <w:t xml:space="preserve"> success</w:t>
      </w:r>
      <w:proofErr w:type="gramEnd"/>
      <w:r>
        <w:rPr>
          <w:lang w:val="en-US"/>
        </w:rPr>
        <w:t xml:space="preserve"> message.</w:t>
      </w:r>
    </w:p>
    <w:p w:rsidR="00006BE2" w:rsidRDefault="00006BE2" w:rsidP="00006BE2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326A18DA" wp14:editId="02CB6C38">
            <wp:extent cx="5731510" cy="322262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2" w:rsidRDefault="00006BE2" w:rsidP="00006BE2">
      <w:pPr>
        <w:rPr>
          <w:lang w:val="en-US"/>
        </w:rPr>
      </w:pPr>
    </w:p>
    <w:p w:rsidR="00006BE2" w:rsidRDefault="00006BE2" w:rsidP="00006BE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 Try to delete non-exist id in the database it will give error 404.</w:t>
      </w:r>
    </w:p>
    <w:p w:rsidR="00006BE2" w:rsidRPr="00006BE2" w:rsidRDefault="00006BE2" w:rsidP="00006BE2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33486C39" wp14:editId="02A29E86">
            <wp:extent cx="5731510" cy="322262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BE2" w:rsidRPr="00006BE2" w:rsidRDefault="00006BE2" w:rsidP="00006BE2">
      <w:pPr>
        <w:rPr>
          <w:lang w:val="en-US"/>
        </w:rPr>
      </w:pPr>
    </w:p>
    <w:p w:rsidR="00006BE2" w:rsidRDefault="00006BE2" w:rsidP="00006BE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Search </w:t>
      </w:r>
      <w:r w:rsidR="00477416">
        <w:rPr>
          <w:lang w:val="en-US"/>
        </w:rPr>
        <w:t>based on name, manufacture name, manufacturing year, model, color</w:t>
      </w:r>
      <w:r w:rsidR="00F36BB3">
        <w:rPr>
          <w:lang w:val="en-US"/>
        </w:rPr>
        <w:t xml:space="preserve"> (or condition)</w:t>
      </w:r>
    </w:p>
    <w:p w:rsidR="00477416" w:rsidRDefault="00BB4AC7" w:rsidP="00477416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2F21A446" wp14:editId="64FBC66F">
            <wp:extent cx="5731510" cy="322262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77416" w:rsidRDefault="00477416" w:rsidP="00477416">
      <w:pPr>
        <w:rPr>
          <w:lang w:val="en-US"/>
        </w:rPr>
      </w:pPr>
    </w:p>
    <w:p w:rsidR="00477416" w:rsidRDefault="00477416" w:rsidP="00477416">
      <w:pPr>
        <w:rPr>
          <w:lang w:val="en-US"/>
        </w:rPr>
      </w:pPr>
    </w:p>
    <w:p w:rsidR="00477416" w:rsidRDefault="00477416" w:rsidP="0047741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 am implemented swagger also.</w:t>
      </w:r>
    </w:p>
    <w:p w:rsidR="00477416" w:rsidRDefault="00477416" w:rsidP="00477416">
      <w:pPr>
        <w:rPr>
          <w:lang w:val="en-US"/>
        </w:rPr>
      </w:pPr>
      <w:r>
        <w:rPr>
          <w:noProof/>
          <w:lang w:eastAsia="en-IN"/>
        </w:rPr>
        <w:drawing>
          <wp:inline distT="0" distB="0" distL="0" distR="0" wp14:anchorId="1DAC7B09" wp14:editId="0483F82E">
            <wp:extent cx="5731510" cy="322262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416" w:rsidRDefault="00477416" w:rsidP="00477416">
      <w:pPr>
        <w:rPr>
          <w:lang w:val="en-US"/>
        </w:rPr>
      </w:pPr>
    </w:p>
    <w:p w:rsidR="00477416" w:rsidRDefault="00477416" w:rsidP="00477416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est cases also executed successfully.</w:t>
      </w:r>
    </w:p>
    <w:p w:rsidR="00477416" w:rsidRPr="00477416" w:rsidRDefault="00477416" w:rsidP="00477416">
      <w:pPr>
        <w:rPr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0C986E10" wp14:editId="26291411">
            <wp:extent cx="5731510" cy="322262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416" w:rsidRPr="004774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5D01E1"/>
    <w:multiLevelType w:val="hybridMultilevel"/>
    <w:tmpl w:val="74A0B5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092446"/>
    <w:multiLevelType w:val="hybridMultilevel"/>
    <w:tmpl w:val="EFB8F7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6527C5"/>
    <w:multiLevelType w:val="hybridMultilevel"/>
    <w:tmpl w:val="B03206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EC4D71"/>
    <w:multiLevelType w:val="hybridMultilevel"/>
    <w:tmpl w:val="EFB8F7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MzM2tDQ1MzQxMTJR0lEKTi0uzszPAykwrAUAXWqGhiwAAAA="/>
  </w:docVars>
  <w:rsids>
    <w:rsidRoot w:val="00D23765"/>
    <w:rsid w:val="00006BE2"/>
    <w:rsid w:val="002E66CD"/>
    <w:rsid w:val="00477416"/>
    <w:rsid w:val="00983930"/>
    <w:rsid w:val="00AF0FDE"/>
    <w:rsid w:val="00BB4AC7"/>
    <w:rsid w:val="00D23765"/>
    <w:rsid w:val="00F36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541B2"/>
  <w15:chartTrackingRefBased/>
  <w15:docId w15:val="{F3EB4CAC-2782-4740-ACB2-D02C43DB8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37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37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hyperlink" Target="mailto:user@gmail.com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admin@gmail.com" TargetMode="Externa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9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Reddy</dc:creator>
  <cp:keywords/>
  <dc:description/>
  <cp:lastModifiedBy>Sudarshan Reddy</cp:lastModifiedBy>
  <cp:revision>2</cp:revision>
  <dcterms:created xsi:type="dcterms:W3CDTF">2020-05-04T11:45:00Z</dcterms:created>
  <dcterms:modified xsi:type="dcterms:W3CDTF">2020-05-04T12:55:00Z</dcterms:modified>
</cp:coreProperties>
</file>